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Ophthalmologist</w:t>
      </w:r>
      <w:r>
        <w:t xml:space="preserve"> </w:t>
      </w:r>
      <w:r>
        <w:t xml:space="preserve">in</w:t>
      </w:r>
      <w:r>
        <w:t xml:space="preserve"> </w:t>
      </w:r>
      <w:r>
        <w:t xml:space="preserve">Russia</w:t>
      </w:r>
      <w:r>
        <w:t xml:space="preserve"> </w:t>
      </w:r>
      <w:r>
        <w:t xml:space="preserve">Saint</w:t>
      </w:r>
      <w:r>
        <w:t xml:space="preserve"> </w:t>
      </w:r>
      <w:r>
        <w:t xml:space="preserve">Petersburg</w:t>
      </w:r>
    </w:p>
    <w:bookmarkStart w:id="20" w:name="X28b21219757f078db7f27ff915b0d3f9585a026"/>
    <w:p>
      <w:pPr>
        <w:pStyle w:val="Heading1"/>
      </w:pPr>
      <w:r>
        <w:t xml:space="preserve">Cover Letter for Ophthalmologist Position in Russia Saint Petersburg</w:t>
      </w:r>
    </w:p>
    <w:p>
      <w:pPr>
        <w:pStyle w:val="FirstParagraph"/>
      </w:pPr>
      <w:r>
        <w:rPr>
          <w:bCs/>
          <w:b/>
        </w:rPr>
        <w:t xml:space="preserve">John Doe</w:t>
      </w:r>
      <w:r>
        <w:br/>
      </w:r>
      <w:r>
        <w:t xml:space="preserve">123 Main Street</w:t>
      </w:r>
      <w:r>
        <w:br/>
      </w:r>
      <w:r>
        <w:t xml:space="preserve">Moscow, Russia</w:t>
      </w:r>
      <w:r>
        <w:br/>
      </w:r>
      <w:r>
        <w:t xml:space="preserve">john.doe@example.com</w:t>
      </w:r>
      <w:r>
        <w:br/>
      </w:r>
      <w:r>
        <w:t xml:space="preserve">+7 (999) 123-4567</w:t>
      </w:r>
    </w:p>
    <w:p>
      <w:pPr>
        <w:pStyle w:val="BodyText"/>
      </w:pPr>
      <w:r>
        <w:t xml:space="preserve">April 5, 2024</w:t>
      </w:r>
    </w:p>
    <w:p>
      <w:pPr>
        <w:pStyle w:val="BodyText"/>
      </w:pPr>
      <w:r>
        <w:t xml:space="preserve">Dear Hiring Committee,</w:t>
      </w:r>
    </w:p>
    <w:p>
      <w:pPr>
        <w:pStyle w:val="BodyText"/>
      </w:pPr>
      <w:r>
        <w:t xml:space="preserve">I am writing to express my enthusiastic interest in the Ophthalmologist position at [Hospital/Institution Name] in Russia Saint Petersburg. As a dedicated and skilled ophthalmologist with over a decade of experience, I am eager to contribute my expertise to the healthcare landscape of this vibrant city, known for its rich cultural heritage and advanced medical facilities. This opportunity aligns perfectly with my professional goals and passion for improving eye health in diverse communities.</w:t>
      </w:r>
    </w:p>
    <w:p>
      <w:pPr>
        <w:pStyle w:val="BodyText"/>
      </w:pPr>
      <w:r>
        <w:t xml:space="preserve">With a strong academic foundation in ophthalmology from [University Name] and board certification in both general ophthalmology and subspecialty areas such as cataract surgery and glaucoma management, I have spent the past 12 years providing comprehensive eye care to patients across various settings. My career has been marked by a commitment to innovation, patient-centered care, and continuous professional development. I am particularly drawn to Russia Saint Petersburg due to its reputation for excellence in medical research and its dynamic healthcare environment, which offers unique opportunities to collaborate with leading professionals in the field.</w:t>
      </w:r>
    </w:p>
    <w:p>
      <w:pPr>
        <w:pStyle w:val="BodyText"/>
      </w:pPr>
      <w:r>
        <w:t xml:space="preserve">My experience as an Ophthalmologist has encompassed a wide range of responsibilities, including diagnosing and treating complex ocular conditions, performing surgical procedures, and participating in community outreach programs. At [Previous Institution Name], I led a team of medical staff to implement a state-of-the-art diagnostic system that improved patient outcomes by 25% within two years. Additionally, I have published several peer-reviewed articles on advancements in refractive surgery and contributed to international conferences, which has deepened my understanding of global ophthalmic practices.</w:t>
      </w:r>
    </w:p>
    <w:p>
      <w:pPr>
        <w:pStyle w:val="BodyText"/>
      </w:pPr>
      <w:r>
        <w:t xml:space="preserve">What sets me apart as an Ophthalmologist is my ability to blend technical precision with compassionate care. I firmly believe that each patient deserves a personalized approach that addresses their unique needs. In Russia Saint Petersburg, where the healthcare system prioritizes both traditional and cutting-edge treatments, I am confident in my ability to adapt and thrive. My fluency in Russian and English further enables me to connect with patients from diverse backgrounds, ensuring clear communication and trust.</w:t>
      </w:r>
    </w:p>
    <w:p>
      <w:pPr>
        <w:pStyle w:val="BodyText"/>
      </w:pPr>
      <w:r>
        <w:t xml:space="preserve">One of the key reasons I am applying for this role is the opportunity to contribute to the growth of ophthalmic services in Russia Saint Petersburg. This city has a growing demand for specialized eye care, particularly in urban areas where access to advanced treatments is critical. I have followed developments at [Hospital/Institution Name] closely and admire your commitment to integrating technology with patient care. I am especially interested in collaborating on initiatives that expand preventive care programs and improve early detection of eye diseases, which are prevalent in the region.</w:t>
      </w:r>
    </w:p>
    <w:p>
      <w:pPr>
        <w:pStyle w:val="BodyText"/>
      </w:pPr>
      <w:r>
        <w:t xml:space="preserve">My professional journey has also included extensive volunteer work, including organizing free eye screening camps for underserved populations in rural areas of Russia. These experiences have reinforced my dedication to public health and my ability to work effectively in resource-constrained environments. In Saint Petersburg, I am eager to apply this experience to address the unique challenges faced by local communities while leveraging the city’s advanced medical infrastructure.</w:t>
      </w:r>
    </w:p>
    <w:p>
      <w:pPr>
        <w:pStyle w:val="BodyText"/>
      </w:pPr>
      <w:r>
        <w:t xml:space="preserve">As an Ophthalmologist, I understand the importance of cultural sensitivity and adaptability. Russia Saint Petersburg is a hub of artistic and scientific innovation, and I am excited about the prospect of working within this inspiring environment. My previous collaborations with international medical teams have equipped me with the skills to navigate multicultural workplaces and foster teamwork. I am particularly interested in learning from the local expertise in ophthalmology while sharing my own insights on global best practices.</w:t>
      </w:r>
    </w:p>
    <w:p>
      <w:pPr>
        <w:pStyle w:val="BodyText"/>
      </w:pPr>
      <w:r>
        <w:t xml:space="preserve">In conclusion, I am confident that my qualifications, passion for ophthalmology, and dedication to patient care make me a strong candidate for this position. I would be honored to contribute to [Hospital/Institution Name]’s mission of excellence in eye health and to support the vision of a healthier Russia Saint Petersburg. Thank you for considering my application. I look forward to the opportunity to discuss how my background and vision align with your needs.</w:t>
      </w:r>
    </w:p>
    <w:p>
      <w:pPr>
        <w:pStyle w:val="BodyText"/>
      </w:pPr>
      <w:r>
        <w:t xml:space="preserve">Sincerely,</w:t>
      </w:r>
      <w:r>
        <w:br/>
      </w:r>
      <w:r>
        <w:t xml:space="preserve">John Doe</w:t>
      </w:r>
      <w:r>
        <w:br/>
      </w:r>
      <w:r>
        <w:t xml:space="preserve">Ophthalmologis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Ophthalmologist in Russia Saint Petersburg</dc:title>
  <dc:creator/>
  <cp:keywords/>
  <dcterms:created xsi:type="dcterms:W3CDTF">2026-07-25T03:30:01Z</dcterms:created>
  <dcterms:modified xsi:type="dcterms:W3CDTF">2026-07-25T03:30:01Z</dcterms:modified>
</cp:coreProperties>
</file>

<file path=docProps/custom.xml><?xml version="1.0" encoding="utf-8"?>
<Properties xmlns="http://schemas.openxmlformats.org/officeDocument/2006/custom-properties" xmlns:vt="http://schemas.openxmlformats.org/officeDocument/2006/docPropsVTypes"/>
</file>